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8d716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08b6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8Z</dcterms:created>
  <dcterms:modified xsi:type="dcterms:W3CDTF">2016-12-06T00:29:28Z</dcterms:modified>
</cp:coreProperties>
</file>